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ACA" w:rsidRDefault="005D7ACA" w:rsidP="005D7AC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S 46B Lab Report</w:t>
      </w:r>
    </w:p>
    <w:p w:rsidR="005D7ACA" w:rsidRDefault="005D7ACA" w:rsidP="005D7AC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Darpan Goyal</w:t>
      </w:r>
    </w:p>
    <w:p w:rsidR="00C70982" w:rsidRDefault="005D7ACA" w:rsidP="005D7AC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I was the </w:t>
      </w:r>
      <w:r w:rsidR="004940C8">
        <w:rPr>
          <w:rFonts w:ascii="Cambria" w:hAnsi="Cambria" w:cs="Cambria"/>
          <w:sz w:val="24"/>
          <w:szCs w:val="24"/>
        </w:rPr>
        <w:t>scribe;</w:t>
      </w:r>
      <w:r>
        <w:rPr>
          <w:rFonts w:ascii="Cambria" w:hAnsi="Cambria" w:cs="Cambria"/>
          <w:sz w:val="24"/>
          <w:szCs w:val="24"/>
        </w:rPr>
        <w:t xml:space="preserve"> Sidharth Khanna was the driver.</w:t>
      </w:r>
    </w:p>
    <w:p w:rsidR="005D7ACA" w:rsidRDefault="005D7ACA" w:rsidP="005D7AC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</w:p>
    <w:p w:rsidR="005D7ACA" w:rsidRDefault="007D050F" w:rsidP="005D7ACA">
      <w:pPr>
        <w:autoSpaceDE w:val="0"/>
        <w:autoSpaceDN w:val="0"/>
        <w:adjustRightInd w:val="0"/>
        <w:spacing w:after="0" w:line="240" w:lineRule="auto"/>
      </w:pPr>
      <w:r>
        <w:t>Part 1</w:t>
      </w:r>
    </w:p>
    <w:p w:rsidR="007D050F" w:rsidRDefault="007D050F" w:rsidP="005D7ACA">
      <w:pPr>
        <w:autoSpaceDE w:val="0"/>
        <w:autoSpaceDN w:val="0"/>
        <w:adjustRightInd w:val="0"/>
        <w:spacing w:after="0" w:line="240" w:lineRule="auto"/>
      </w:pPr>
      <w:r>
        <w:t>This design is better than the original because, the positon of the mars rover is clearly defined now and the re-usability of code is increased.</w:t>
      </w:r>
    </w:p>
    <w:p w:rsidR="007D050F" w:rsidRDefault="007D050F" w:rsidP="005D7ACA">
      <w:pPr>
        <w:autoSpaceDE w:val="0"/>
        <w:autoSpaceDN w:val="0"/>
        <w:adjustRightInd w:val="0"/>
        <w:spacing w:after="0" w:line="240" w:lineRule="auto"/>
      </w:pPr>
    </w:p>
    <w:p w:rsidR="007D050F" w:rsidRDefault="007D050F" w:rsidP="005D7ACA">
      <w:pPr>
        <w:autoSpaceDE w:val="0"/>
        <w:autoSpaceDN w:val="0"/>
        <w:adjustRightInd w:val="0"/>
        <w:spacing w:after="0" w:line="240" w:lineRule="auto"/>
      </w:pPr>
      <w:r>
        <w:t>It is necessary because it defines the initial position for the rover.</w:t>
      </w:r>
    </w:p>
    <w:p w:rsidR="007D050F" w:rsidRDefault="007D050F" w:rsidP="005D7ACA">
      <w:pPr>
        <w:autoSpaceDE w:val="0"/>
        <w:autoSpaceDN w:val="0"/>
        <w:adjustRightInd w:val="0"/>
        <w:spacing w:after="0" w:line="240" w:lineRule="auto"/>
      </w:pPr>
    </w:p>
    <w:p w:rsidR="007D050F" w:rsidRDefault="007D050F" w:rsidP="007D050F">
      <w:pPr>
        <w:autoSpaceDE w:val="0"/>
        <w:autoSpaceDN w:val="0"/>
        <w:adjustRightInd w:val="0"/>
        <w:spacing w:after="0" w:line="240" w:lineRule="auto"/>
      </w:pPr>
      <w:r>
        <w:t>Part 2</w:t>
      </w:r>
    </w:p>
    <w:p w:rsidR="007D050F" w:rsidRDefault="007D050F" w:rsidP="007D050F">
      <w:pPr>
        <w:autoSpaceDE w:val="0"/>
        <w:autoSpaceDN w:val="0"/>
        <w:adjustRightInd w:val="0"/>
        <w:spacing w:after="0" w:line="240" w:lineRule="auto"/>
      </w:pPr>
    </w:p>
    <w:p w:rsidR="007D050F" w:rsidRDefault="00E553E2" w:rsidP="007D050F">
      <w:pPr>
        <w:autoSpaceDE w:val="0"/>
        <w:autoSpaceDN w:val="0"/>
        <w:adjustRightInd w:val="0"/>
        <w:spacing w:after="0" w:line="240" w:lineRule="auto"/>
      </w:pPr>
      <w:r>
        <w:t>Byte, Short, Int</w:t>
      </w:r>
      <w:r w:rsidR="004940C8">
        <w:t>eger</w:t>
      </w:r>
      <w:r>
        <w:t>, Long, Float, Double</w:t>
      </w:r>
    </w:p>
    <w:p w:rsidR="00E553E2" w:rsidRDefault="00E553E2" w:rsidP="007D050F">
      <w:pPr>
        <w:autoSpaceDE w:val="0"/>
        <w:autoSpaceDN w:val="0"/>
        <w:adjustRightInd w:val="0"/>
        <w:spacing w:after="0" w:line="240" w:lineRule="auto"/>
      </w:pPr>
    </w:p>
    <w:p w:rsidR="00E553E2" w:rsidRDefault="00E553E2" w:rsidP="007D050F">
      <w:pPr>
        <w:autoSpaceDE w:val="0"/>
        <w:autoSpaceDN w:val="0"/>
        <w:adjustRightInd w:val="0"/>
        <w:spacing w:after="0" w:line="240" w:lineRule="auto"/>
      </w:pPr>
      <w:r>
        <w:t>Part 3</w:t>
      </w:r>
    </w:p>
    <w:p w:rsidR="00E553E2" w:rsidRDefault="00E553E2" w:rsidP="007D050F">
      <w:pPr>
        <w:autoSpaceDE w:val="0"/>
        <w:autoSpaceDN w:val="0"/>
        <w:adjustRightInd w:val="0"/>
        <w:spacing w:after="0" w:line="240" w:lineRule="auto"/>
      </w:pPr>
      <w:r>
        <w:t xml:space="preserve">Fixed by casting: RHS type bird, LHS type= Duck, RHS is </w:t>
      </w:r>
      <w:r w:rsidR="00C22F39">
        <w:t>superclass of LHS.</w:t>
      </w:r>
    </w:p>
    <w:p w:rsidR="00C22F39" w:rsidRDefault="00C22F39" w:rsidP="007D050F">
      <w:pPr>
        <w:autoSpaceDE w:val="0"/>
        <w:autoSpaceDN w:val="0"/>
        <w:adjustRightInd w:val="0"/>
        <w:spacing w:after="0" w:line="240" w:lineRule="auto"/>
      </w:pPr>
      <w:r>
        <w:t>We need to cast when RHS is a super</w:t>
      </w:r>
      <w:bookmarkStart w:id="0" w:name="_GoBack"/>
      <w:bookmarkEnd w:id="0"/>
      <w:r>
        <w:t>class of LHS but not when RHS is a subclass of LHS.</w:t>
      </w:r>
    </w:p>
    <w:p w:rsidR="007D050F" w:rsidRDefault="00C13F69" w:rsidP="005D7ACA">
      <w:pPr>
        <w:autoSpaceDE w:val="0"/>
        <w:autoSpaceDN w:val="0"/>
        <w:adjustRightInd w:val="0"/>
        <w:spacing w:after="0" w:line="240" w:lineRule="auto"/>
      </w:pPr>
      <w:r>
        <w:t xml:space="preserve">The class of the object is </w:t>
      </w:r>
      <w:r w:rsidR="004940C8">
        <w:t>duck;</w:t>
      </w:r>
      <w:r>
        <w:t xml:space="preserve"> it does have a quack method.</w:t>
      </w:r>
    </w:p>
    <w:p w:rsidR="00C15E94" w:rsidRPr="00C13F69" w:rsidRDefault="00C13F69" w:rsidP="00C15E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t xml:space="preserve">We get an exception. </w:t>
      </w:r>
    </w:p>
    <w:p w:rsidR="00C13F69" w:rsidRPr="00C13F69" w:rsidRDefault="00C13F69" w:rsidP="005D7A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sectPr w:rsidR="00C13F69" w:rsidRPr="00C13F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tDC3NDY1NzMysDBV0lEKTi0uzszPAykwrAUAg0GN7CwAAAA="/>
  </w:docVars>
  <w:rsids>
    <w:rsidRoot w:val="005D7ACA"/>
    <w:rsid w:val="00072AC7"/>
    <w:rsid w:val="004940C8"/>
    <w:rsid w:val="005D7ACA"/>
    <w:rsid w:val="007D050F"/>
    <w:rsid w:val="00C13F69"/>
    <w:rsid w:val="00C15E94"/>
    <w:rsid w:val="00C22F39"/>
    <w:rsid w:val="00C70982"/>
    <w:rsid w:val="00E5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7FB80"/>
  <w15:chartTrackingRefBased/>
  <w15:docId w15:val="{D3FFDA1A-2855-46C2-9F48-8641E2B67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pan Goyal</dc:creator>
  <cp:keywords/>
  <dc:description/>
  <cp:lastModifiedBy>Darpan Goyal</cp:lastModifiedBy>
  <cp:revision>5</cp:revision>
  <dcterms:created xsi:type="dcterms:W3CDTF">2017-02-22T00:59:00Z</dcterms:created>
  <dcterms:modified xsi:type="dcterms:W3CDTF">2017-02-22T02:34:00Z</dcterms:modified>
</cp:coreProperties>
</file>